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BD40ED" w14:textId="58D1BD1D" w:rsidR="00E06FC7" w:rsidRDefault="00BF3D81" w:rsidP="006865BC">
      <w:pPr>
        <w:pStyle w:val="Title"/>
      </w:pPr>
      <w:r>
        <w:t>202</w:t>
      </w:r>
      <w:r w:rsidR="00D21DA7">
        <w:t>4</w:t>
      </w:r>
      <w:r w:rsidR="007518F3">
        <w:t xml:space="preserve"> CADSCOM</w:t>
      </w:r>
      <w:r w:rsidR="003B268B" w:rsidRPr="006865BC">
        <w:t xml:space="preserve"> Paper Title</w:t>
      </w:r>
    </w:p>
    <w:p w14:paraId="00708E35" w14:textId="77777777" w:rsidR="00437223" w:rsidRPr="006865BC" w:rsidRDefault="00437223" w:rsidP="006865BC">
      <w:pPr>
        <w:pStyle w:val="Title"/>
      </w:pPr>
    </w:p>
    <w:p w14:paraId="139DB01B" w14:textId="77777777" w:rsidR="00437223" w:rsidRPr="00DF076D" w:rsidRDefault="00437223" w:rsidP="00437223">
      <w:pPr>
        <w:rPr>
          <w:rFonts w:eastAsia="Malgun Gothic"/>
          <w:lang w:eastAsia="ko-KR"/>
        </w:rPr>
      </w:pPr>
    </w:p>
    <w:p w14:paraId="0C469952" w14:textId="77777777" w:rsidR="00437223" w:rsidRPr="00437223" w:rsidRDefault="00437223" w:rsidP="00437223">
      <w:pPr>
        <w:pStyle w:val="Email"/>
      </w:pPr>
    </w:p>
    <w:p w14:paraId="0B748EF9" w14:textId="77777777" w:rsidR="00437223" w:rsidRDefault="00437223" w:rsidP="00437223">
      <w:pPr>
        <w:pStyle w:val="AbstractHeader"/>
      </w:pPr>
      <w:r>
        <w:t>Abstract</w:t>
      </w:r>
    </w:p>
    <w:p w14:paraId="119D9212" w14:textId="77777777" w:rsidR="00437223" w:rsidRDefault="00437223" w:rsidP="00437223">
      <w:pPr>
        <w:pStyle w:val="AbstractText"/>
      </w:pPr>
      <w:r>
        <w:t xml:space="preserve">The short abstract of the paper should go here.  Please include a descriptive, non-technical summary of your paper including: study motivation, research objectives, research approach, main results, theoretical/practical contributions and implications.  </w:t>
      </w:r>
    </w:p>
    <w:p w14:paraId="64F96513" w14:textId="5CD0218D" w:rsidR="00437223" w:rsidRPr="00437223" w:rsidRDefault="00437223" w:rsidP="00437223">
      <w:pPr>
        <w:pStyle w:val="Keyword"/>
      </w:pPr>
      <w:r w:rsidRPr="00437223">
        <w:rPr>
          <w:b/>
        </w:rPr>
        <w:t>Keywords</w:t>
      </w:r>
      <w:r w:rsidR="00EA0E7A">
        <w:t xml:space="preserve">: </w:t>
      </w:r>
      <w:r w:rsidR="007518F3">
        <w:t>CADSCOM 202</w:t>
      </w:r>
      <w:r w:rsidR="00542BF8">
        <w:t>2</w:t>
      </w:r>
      <w:r>
        <w:t>, submission, template, keywords</w:t>
      </w:r>
    </w:p>
    <w:p w14:paraId="4EA76E02" w14:textId="2325456A" w:rsidR="007523AF" w:rsidRDefault="007523AF" w:rsidP="008A46B5">
      <w:pPr>
        <w:pStyle w:val="Heading1"/>
      </w:pPr>
    </w:p>
    <w:p w14:paraId="08340FFB" w14:textId="77777777" w:rsidR="00965AC6" w:rsidRDefault="00965AC6" w:rsidP="008A46B5">
      <w:pPr>
        <w:pStyle w:val="Heading1"/>
      </w:pPr>
      <w:r>
        <w:t>Introduction</w:t>
      </w:r>
    </w:p>
    <w:p w14:paraId="5055CE13" w14:textId="2B308FCD" w:rsidR="00C25259" w:rsidRDefault="00C25259" w:rsidP="00C25259">
      <w:r>
        <w:t xml:space="preserve">We ask that authors follow these basic guidelines when submitting to </w:t>
      </w:r>
      <w:r w:rsidR="00437223">
        <w:t xml:space="preserve">the </w:t>
      </w:r>
      <w:r w:rsidR="007518F3">
        <w:t>CADSCOM 202</w:t>
      </w:r>
      <w:r w:rsidR="00542BF8">
        <w:t>2</w:t>
      </w:r>
      <w:r>
        <w:t xml:space="preserve">. In essence, you should format your paper exactly like this document. The easiest way to use this template is to replace the placeholder content with your own material. The template file contains specially formatted styles (e.g., </w:t>
      </w:r>
      <w:r w:rsidRPr="00BF3D81">
        <w:t>Normal, Heading, Bullet, References, Title, Author, Affiliation</w:t>
      </w:r>
      <w:r>
        <w:t>) that are designed to reduce the work in formatting your final submission.</w:t>
      </w:r>
    </w:p>
    <w:p w14:paraId="06CF8A18" w14:textId="77777777" w:rsidR="00965AC6" w:rsidRDefault="00965AC6" w:rsidP="008A46B5">
      <w:pPr>
        <w:pStyle w:val="Heading1"/>
      </w:pPr>
      <w:r>
        <w:t>Page Size</w:t>
      </w:r>
    </w:p>
    <w:p w14:paraId="62F1705E" w14:textId="34086163" w:rsidR="00D27F30" w:rsidRDefault="00D27F30" w:rsidP="00D27F30">
      <w:r>
        <w:t xml:space="preserve">On each page, your material (not including the header and footer) should fit within a rectangle of </w:t>
      </w:r>
      <w:r w:rsidR="00CF4B6C">
        <w:t>6.5</w:t>
      </w:r>
      <w:r>
        <w:t xml:space="preserve"> x 9</w:t>
      </w:r>
      <w:r w:rsidR="00CF4B6C">
        <w:t xml:space="preserve"> in.</w:t>
      </w:r>
      <w:r>
        <w:t xml:space="preserve">, centered on a </w:t>
      </w:r>
      <w:r w:rsidRPr="007518F3">
        <w:t>US letter</w:t>
      </w:r>
      <w:r w:rsidRPr="00CF4B6C">
        <w:rPr>
          <w:b/>
        </w:rPr>
        <w:t xml:space="preserve"> </w:t>
      </w:r>
      <w:r>
        <w:t xml:space="preserve">page, beginning </w:t>
      </w:r>
      <w:r w:rsidR="00CF4B6C">
        <w:t>1 in.</w:t>
      </w:r>
      <w:r>
        <w:t xml:space="preserve"> from the top of the page.  Please adhere to the US letter size only (hopefully Word or other word processors can help you with it). All final publications will be formatted and displayed in US letter size. Right margins should be justified, not rag</w:t>
      </w:r>
      <w:r w:rsidR="00CF4B6C">
        <w:t>ged. All margins must measure 1 in.</w:t>
      </w:r>
      <w:r>
        <w:t xml:space="preserve"> around. Beware, especially when using this template on a Macintosh, Word may change these dimensions in unexpected ways.</w:t>
      </w:r>
    </w:p>
    <w:p w14:paraId="6370A215" w14:textId="77777777" w:rsidR="009E2A70" w:rsidRDefault="009E2A70" w:rsidP="008A46B5">
      <w:pPr>
        <w:pStyle w:val="Heading1"/>
      </w:pPr>
      <w:r>
        <w:t>Length</w:t>
      </w:r>
    </w:p>
    <w:p w14:paraId="7306FAF5" w14:textId="2158C419" w:rsidR="009E2A70" w:rsidRDefault="00460D21" w:rsidP="009E2A70">
      <w:r>
        <w:t>Any submission that exceeds page length limits will be rejected without review.</w:t>
      </w:r>
      <w:r w:rsidR="00CF4B6C">
        <w:t xml:space="preserve">  </w:t>
      </w:r>
      <w:r w:rsidR="007518F3">
        <w:t xml:space="preserve">Full paper </w:t>
      </w:r>
      <w:r w:rsidR="009E2A70">
        <w:t xml:space="preserve">must not exceed </w:t>
      </w:r>
      <w:r w:rsidR="007518F3">
        <w:t xml:space="preserve">six </w:t>
      </w:r>
      <w:r w:rsidR="009E2A70">
        <w:t>(</w:t>
      </w:r>
      <w:r w:rsidR="007518F3">
        <w:t>6</w:t>
      </w:r>
      <w:r w:rsidR="009E2A70">
        <w:t xml:space="preserve">) single-spaced pages. The </w:t>
      </w:r>
      <w:proofErr w:type="gramStart"/>
      <w:r w:rsidR="007518F3">
        <w:t xml:space="preserve">6 </w:t>
      </w:r>
      <w:r w:rsidR="009E2A70">
        <w:t>page</w:t>
      </w:r>
      <w:proofErr w:type="gramEnd"/>
      <w:r w:rsidR="009E2A70">
        <w:t xml:space="preserve"> count includes all text, figures, tables and appendices</w:t>
      </w:r>
      <w:r w:rsidR="00CF4B6C">
        <w:t xml:space="preserve"> but </w:t>
      </w:r>
      <w:r w:rsidR="009E2A70">
        <w:t>excludes the cover page</w:t>
      </w:r>
      <w:r w:rsidR="00CF4B6C">
        <w:t xml:space="preserve"> (title, author information, abstract, and keywords) </w:t>
      </w:r>
      <w:r w:rsidR="009E2A70">
        <w:t xml:space="preserve">and references. </w:t>
      </w:r>
    </w:p>
    <w:p w14:paraId="6DD68874" w14:textId="1970486C" w:rsidR="009E2A70" w:rsidRDefault="009E2A70" w:rsidP="00D27F30">
      <w:r>
        <w:t>This paper length is intended to encourage authors to publish full-length papers in</w:t>
      </w:r>
      <w:r w:rsidR="00761679">
        <w:t xml:space="preserve"> proceedings</w:t>
      </w:r>
      <w:r>
        <w:t xml:space="preserve"> or other outlets at a later date.</w:t>
      </w:r>
    </w:p>
    <w:p w14:paraId="5A3DC94B" w14:textId="77777777" w:rsidR="00CF4B6C" w:rsidRDefault="00CF4B6C" w:rsidP="00CF4B6C">
      <w:pPr>
        <w:pStyle w:val="Heading1"/>
      </w:pPr>
      <w:r>
        <w:t>Cover Page</w:t>
      </w:r>
    </w:p>
    <w:p w14:paraId="0F602588" w14:textId="4D4ECAE3" w:rsidR="00CF4B6C" w:rsidRDefault="00CF4B6C" w:rsidP="00965AC6">
      <w:r>
        <w:t xml:space="preserve">The cover page for submission (excluded from the page count) includes the title of your paper, an abstract and a list of keywords.  </w:t>
      </w:r>
      <w:r w:rsidRPr="00437223">
        <w:t>Author</w:t>
      </w:r>
      <w:r>
        <w:t xml:space="preserve"> information </w:t>
      </w:r>
      <w:r w:rsidRPr="00437223">
        <w:t xml:space="preserve">SHOULD NOT BE </w:t>
      </w:r>
      <w:r>
        <w:t>on the cover page</w:t>
      </w:r>
      <w:r w:rsidRPr="00437223">
        <w:t xml:space="preserve"> </w:t>
      </w:r>
      <w:r>
        <w:t>–</w:t>
      </w:r>
      <w:r w:rsidRPr="00437223">
        <w:t xml:space="preserve"> </w:t>
      </w:r>
      <w:r>
        <w:t xml:space="preserve">author information will be </w:t>
      </w:r>
      <w:r w:rsidRPr="00437223">
        <w:t xml:space="preserve">added during the submissions process </w:t>
      </w:r>
      <w:r>
        <w:t xml:space="preserve">on the </w:t>
      </w:r>
      <w:proofErr w:type="spellStart"/>
      <w:r>
        <w:t>EasyChair</w:t>
      </w:r>
      <w:proofErr w:type="spellEnd"/>
      <w:r>
        <w:t xml:space="preserve"> submission site</w:t>
      </w:r>
      <w:r w:rsidRPr="00437223">
        <w:t>.</w:t>
      </w:r>
      <w:r>
        <w:t xml:space="preserve">  Author information will be added to the camera-ready version of the paper for the proceedings.  </w:t>
      </w:r>
    </w:p>
    <w:p w14:paraId="768C795E" w14:textId="62CA53A2" w:rsidR="00536312" w:rsidRDefault="00536312" w:rsidP="00965AC6"/>
    <w:p w14:paraId="79F88A0E" w14:textId="77777777" w:rsidR="00437223" w:rsidRDefault="00437223" w:rsidP="00965AC6"/>
    <w:p w14:paraId="4ED538E4" w14:textId="77777777" w:rsidR="00965AC6" w:rsidRDefault="00536312" w:rsidP="00536312">
      <w:pPr>
        <w:pStyle w:val="Heading1"/>
      </w:pPr>
      <w:r>
        <w:lastRenderedPageBreak/>
        <w:t>Main Body of the Paper</w:t>
      </w:r>
    </w:p>
    <w:p w14:paraId="64F45BC4" w14:textId="77777777" w:rsidR="00965AC6" w:rsidRDefault="00DC1B37" w:rsidP="00E334C4">
      <w:r>
        <w:t xml:space="preserve">Use the </w:t>
      </w:r>
      <w:r>
        <w:rPr>
          <w:rStyle w:val="SpecialStyleChar"/>
        </w:rPr>
        <w:t>Normal</w:t>
      </w:r>
      <w:r>
        <w:t xml:space="preserve"> style in the template, which </w:t>
      </w:r>
      <w:r w:rsidR="00965AC6">
        <w:t xml:space="preserve">a 10-point </w:t>
      </w:r>
      <w:r w:rsidR="004A2057">
        <w:t>Georgia</w:t>
      </w:r>
      <w:r w:rsidR="00965AC6">
        <w:t xml:space="preserve"> font</w:t>
      </w:r>
      <w:r w:rsidR="004A2057">
        <w:t xml:space="preserve"> (similar to Times New Roman, but more easily read online)</w:t>
      </w:r>
      <w:r>
        <w:t>.  I</w:t>
      </w:r>
      <w:r w:rsidR="00965AC6">
        <w:t xml:space="preserve">f it is unavailable, another proportional font with serifs, as close as possible in appearance to Times New Roman 10-point. On a Macintosh, </w:t>
      </w:r>
      <w:r w:rsidR="004A2057">
        <w:t>the similar</w:t>
      </w:r>
      <w:r w:rsidR="00965AC6">
        <w:t xml:space="preserve"> font </w:t>
      </w:r>
      <w:r w:rsidR="004A2057">
        <w:t>will be named</w:t>
      </w:r>
      <w:r w:rsidR="00965AC6">
        <w:t xml:space="preserve"> Times and not Times New Roman. Please use sans-serif or non-proportional fonts only for special purposes, such as source code text (</w:t>
      </w:r>
      <w:proofErr w:type="spellStart"/>
      <w:r w:rsidR="00965AC6" w:rsidRPr="00C2763A">
        <w:rPr>
          <w:rStyle w:val="SpecialStyleChar"/>
        </w:rPr>
        <w:t>SpecialStyle</w:t>
      </w:r>
      <w:proofErr w:type="spellEnd"/>
      <w:r w:rsidR="00965AC6">
        <w:t>).</w:t>
      </w:r>
      <w:r w:rsidR="004A2057">
        <w:t xml:space="preserve"> [References to Georgia font from this point forward should be interpreted as “Georgia or equivalent.”]</w:t>
      </w:r>
      <w:r>
        <w:t xml:space="preserve">  </w:t>
      </w:r>
    </w:p>
    <w:p w14:paraId="0D715F59" w14:textId="77777777" w:rsidR="00965AC6" w:rsidRDefault="00965AC6" w:rsidP="00E334C4">
      <w:pPr>
        <w:pStyle w:val="Heading1"/>
      </w:pPr>
      <w:r w:rsidRPr="00E334C4">
        <w:t>Sections</w:t>
      </w:r>
    </w:p>
    <w:p w14:paraId="51639772" w14:textId="77777777" w:rsidR="00965AC6" w:rsidRDefault="00965AC6" w:rsidP="00965AC6">
      <w:r>
        <w:t xml:space="preserve">The heading of a section should be </w:t>
      </w:r>
      <w:r w:rsidR="004A2057">
        <w:t>Georgia</w:t>
      </w:r>
      <w:r>
        <w:t xml:space="preserve"> 13-point bold, left justified (</w:t>
      </w:r>
      <w:r w:rsidRPr="00C2763A">
        <w:rPr>
          <w:rStyle w:val="SpecialStyleChar"/>
        </w:rPr>
        <w:t>Heading 1</w:t>
      </w:r>
      <w:r>
        <w:t xml:space="preserve"> Style in this template file</w:t>
      </w:r>
      <w:r w:rsidR="004A2057">
        <w:t>)</w:t>
      </w:r>
      <w:r>
        <w:t xml:space="preserve">.  Sections should not be numbered. </w:t>
      </w:r>
    </w:p>
    <w:p w14:paraId="74B5E081" w14:textId="77777777" w:rsidR="00965AC6" w:rsidRDefault="00965AC6" w:rsidP="008A46B5">
      <w:pPr>
        <w:pStyle w:val="Heading2"/>
      </w:pPr>
      <w:r>
        <w:t>Subsections</w:t>
      </w:r>
    </w:p>
    <w:p w14:paraId="0072AAE1" w14:textId="77777777" w:rsidR="00965AC6" w:rsidRDefault="00965AC6" w:rsidP="00965AC6">
      <w:r>
        <w:t xml:space="preserve">Headings of subsections should be in </w:t>
      </w:r>
      <w:r w:rsidR="004A2057">
        <w:t>Georgia</w:t>
      </w:r>
      <w:r>
        <w:t xml:space="preserve">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4A123083" w14:textId="77777777" w:rsidR="00965AC6" w:rsidRDefault="00965AC6" w:rsidP="008A46B5">
      <w:pPr>
        <w:pStyle w:val="Heading3"/>
      </w:pPr>
      <w:r>
        <w:t>Sub-subsections</w:t>
      </w:r>
    </w:p>
    <w:p w14:paraId="36DBE2F7" w14:textId="77777777" w:rsidR="00965AC6" w:rsidRDefault="00965AC6" w:rsidP="00965AC6">
      <w:r>
        <w:t xml:space="preserve">Headings for sub-subsections should be in </w:t>
      </w:r>
      <w:r w:rsidR="004A2057">
        <w:t xml:space="preserve">Georgia </w:t>
      </w:r>
      <w:r>
        <w:t>10-point bold with initial letters capitalized (</w:t>
      </w:r>
      <w:r w:rsidRPr="00C2763A">
        <w:rPr>
          <w:rStyle w:val="SpecialStyleChar"/>
        </w:rPr>
        <w:t>Heading 3</w:t>
      </w:r>
      <w:r>
        <w:t>). Please do not go any further into another layer/level.</w:t>
      </w:r>
    </w:p>
    <w:p w14:paraId="2C9EE6B6" w14:textId="77777777" w:rsidR="00965AC6" w:rsidRDefault="00A619BC" w:rsidP="008A46B5">
      <w:pPr>
        <w:pStyle w:val="Heading1"/>
      </w:pPr>
      <w:r>
        <w:t>Figures, Tables &amp; Captions</w:t>
      </w:r>
    </w:p>
    <w:p w14:paraId="6705AACF" w14:textId="77777777" w:rsidR="00282645" w:rsidRDefault="00965AC6" w:rsidP="00965AC6">
      <w:r>
        <w:t xml:space="preserve">Place figures and tables close to the relevant text (or where they are referenced in the text). </w:t>
      </w:r>
    </w:p>
    <w:p w14:paraId="5F76A71B" w14:textId="77777777" w:rsidR="00965AC6" w:rsidRDefault="00BD6F7A" w:rsidP="00965AC6">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65F5A3D4" w14:textId="77777777" w:rsidR="00965AC6" w:rsidRDefault="00965AC6" w:rsidP="008A46B5">
      <w:pPr>
        <w:pStyle w:val="Heading2"/>
      </w:pPr>
      <w:r>
        <w:t>Inserting Images</w:t>
      </w:r>
    </w:p>
    <w:p w14:paraId="1B9AE0DF" w14:textId="77777777" w:rsidR="00965AC6" w:rsidRDefault="00965AC6" w:rsidP="00965AC6">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1FB19139" w14:textId="77777777" w:rsidR="00965AC6" w:rsidRDefault="00965AC6" w:rsidP="00965AC6">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r w:rsidR="00690AA8">
        <w:t xml:space="preserve">  </w:t>
      </w:r>
    </w:p>
    <w:p w14:paraId="7A1CF2BF" w14:textId="77777777" w:rsidR="00690AA8" w:rsidRDefault="00690AA8" w:rsidP="00965AC6">
      <w:r>
        <w:t xml:space="preserve">Use the </w:t>
      </w:r>
      <w:r w:rsidRPr="00690AA8">
        <w:rPr>
          <w:rStyle w:val="SpecialStyleChar"/>
        </w:rPr>
        <w:t>Caption</w:t>
      </w:r>
      <w:r>
        <w:t xml:space="preserve"> style in the template file for table and figure captions.  Captions should appear </w:t>
      </w:r>
      <w:r w:rsidRPr="00690AA8">
        <w:rPr>
          <w:u w:val="single"/>
        </w:rPr>
        <w:t>below</w:t>
      </w:r>
      <w:r>
        <w:t xml:space="preserve"> the tables and figures as shown in the examples.   </w:t>
      </w:r>
    </w:p>
    <w:p w14:paraId="43998EAF" w14:textId="77777777" w:rsidR="00690AA8" w:rsidRDefault="00690AA8" w:rsidP="00690AA8">
      <w:pPr>
        <w:pStyle w:val="Figure"/>
      </w:pPr>
      <w:r>
        <w:rPr>
          <w:noProof/>
          <w:lang w:eastAsia="zh-CN"/>
        </w:rPr>
        <w:lastRenderedPageBreak/>
        <w:drawing>
          <wp:inline distT="0" distB="0" distL="0" distR="0" wp14:anchorId="55909354" wp14:editId="2670E6A4">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7503AECE" w14:textId="77777777" w:rsidR="00690AA8" w:rsidRDefault="00690AA8" w:rsidP="00690AA8">
      <w:pPr>
        <w:pStyle w:val="Caption"/>
      </w:pPr>
      <w:r>
        <w:t>Figure 1.  Modified Research Model</w:t>
      </w:r>
    </w:p>
    <w:p w14:paraId="29560FDF" w14:textId="77777777" w:rsidR="00965AC6" w:rsidRDefault="00965AC6" w:rsidP="008A46B5">
      <w:pPr>
        <w:pStyle w:val="Heading2"/>
      </w:pPr>
      <w:r>
        <w:t>Table Style</w:t>
      </w:r>
    </w:p>
    <w:p w14:paraId="65AB9B60" w14:textId="77777777" w:rsidR="00690AA8" w:rsidRDefault="00965AC6" w:rsidP="00690AA8">
      <w:r>
        <w:t xml:space="preserve">Inserting a table in the text can work well. </w:t>
      </w:r>
      <w:r w:rsidR="004315F5">
        <w:t>Y</w:t>
      </w:r>
      <w:r>
        <w:t>ou may want to adjust the vertical spacing of the text in the tables. (In Word, use Format | Paragraph… and then the Line and Page Breaks tab. Generally, text in each field of a table will look better if it has equal amounts of spacing above and below it, as in Table 1.)</w:t>
      </w:r>
    </w:p>
    <w:p w14:paraId="0374A904" w14:textId="77777777" w:rsidR="00690AA8" w:rsidRDefault="00690AA8" w:rsidP="00690AA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14:paraId="70B9F160" w14:textId="77777777">
        <w:trPr>
          <w:jc w:val="center"/>
        </w:trPr>
        <w:tc>
          <w:tcPr>
            <w:tcW w:w="1572" w:type="dxa"/>
            <w:tcBorders>
              <w:top w:val="single" w:sz="4" w:space="0" w:color="auto"/>
            </w:tcBorders>
          </w:tcPr>
          <w:p w14:paraId="2D84AA96" w14:textId="77777777" w:rsidR="00965AC6" w:rsidRDefault="00965AC6" w:rsidP="00806C1B">
            <w:pPr>
              <w:pStyle w:val="TableText"/>
            </w:pPr>
          </w:p>
        </w:tc>
        <w:tc>
          <w:tcPr>
            <w:tcW w:w="1680" w:type="dxa"/>
            <w:tcBorders>
              <w:top w:val="single" w:sz="4" w:space="0" w:color="auto"/>
            </w:tcBorders>
          </w:tcPr>
          <w:p w14:paraId="559115CE" w14:textId="77777777" w:rsidR="00965AC6" w:rsidRDefault="00965AC6" w:rsidP="00806C1B">
            <w:pPr>
              <w:pStyle w:val="TableText"/>
            </w:pPr>
            <w:r>
              <w:t>Treatment 1</w:t>
            </w:r>
          </w:p>
        </w:tc>
        <w:tc>
          <w:tcPr>
            <w:tcW w:w="1608" w:type="dxa"/>
            <w:tcBorders>
              <w:top w:val="single" w:sz="4" w:space="0" w:color="auto"/>
            </w:tcBorders>
          </w:tcPr>
          <w:p w14:paraId="39FE6D75" w14:textId="77777777" w:rsidR="00965AC6" w:rsidRDefault="00965AC6" w:rsidP="00806C1B">
            <w:pPr>
              <w:pStyle w:val="TableText"/>
            </w:pPr>
            <w:r>
              <w:t>Treatment 2</w:t>
            </w:r>
          </w:p>
        </w:tc>
      </w:tr>
      <w:tr w:rsidR="00965AC6" w14:paraId="50016F5B" w14:textId="77777777">
        <w:trPr>
          <w:jc w:val="center"/>
        </w:trPr>
        <w:tc>
          <w:tcPr>
            <w:tcW w:w="1572" w:type="dxa"/>
          </w:tcPr>
          <w:p w14:paraId="286DE1D8" w14:textId="77777777" w:rsidR="00965AC6" w:rsidRDefault="00965AC6" w:rsidP="00806C1B">
            <w:pPr>
              <w:pStyle w:val="TableText"/>
            </w:pPr>
            <w:r>
              <w:t>Setting A</w:t>
            </w:r>
          </w:p>
        </w:tc>
        <w:tc>
          <w:tcPr>
            <w:tcW w:w="1680" w:type="dxa"/>
          </w:tcPr>
          <w:p w14:paraId="1A7DD996" w14:textId="77777777" w:rsidR="00965AC6" w:rsidRDefault="00965AC6" w:rsidP="00806C1B">
            <w:pPr>
              <w:pStyle w:val="TableText"/>
            </w:pPr>
            <w:r>
              <w:t>125</w:t>
            </w:r>
          </w:p>
        </w:tc>
        <w:tc>
          <w:tcPr>
            <w:tcW w:w="1608" w:type="dxa"/>
          </w:tcPr>
          <w:p w14:paraId="69111938" w14:textId="77777777" w:rsidR="00965AC6" w:rsidRDefault="00965AC6" w:rsidP="00806C1B">
            <w:pPr>
              <w:pStyle w:val="TableText"/>
            </w:pPr>
            <w:r>
              <w:t>95</w:t>
            </w:r>
          </w:p>
        </w:tc>
      </w:tr>
      <w:tr w:rsidR="00965AC6" w14:paraId="1B7D73D0" w14:textId="77777777">
        <w:trPr>
          <w:jc w:val="center"/>
        </w:trPr>
        <w:tc>
          <w:tcPr>
            <w:tcW w:w="1572" w:type="dxa"/>
          </w:tcPr>
          <w:p w14:paraId="6219D31E" w14:textId="77777777" w:rsidR="00965AC6" w:rsidRDefault="00965AC6" w:rsidP="00806C1B">
            <w:pPr>
              <w:pStyle w:val="TableText"/>
            </w:pPr>
            <w:r>
              <w:t>Setting B</w:t>
            </w:r>
          </w:p>
        </w:tc>
        <w:tc>
          <w:tcPr>
            <w:tcW w:w="1680" w:type="dxa"/>
          </w:tcPr>
          <w:p w14:paraId="13C516AB" w14:textId="77777777" w:rsidR="00965AC6" w:rsidRDefault="00965AC6" w:rsidP="00806C1B">
            <w:pPr>
              <w:pStyle w:val="TableText"/>
            </w:pPr>
            <w:r>
              <w:t>85</w:t>
            </w:r>
          </w:p>
        </w:tc>
        <w:tc>
          <w:tcPr>
            <w:tcW w:w="1608" w:type="dxa"/>
          </w:tcPr>
          <w:p w14:paraId="0B035FC3" w14:textId="77777777" w:rsidR="00965AC6" w:rsidRDefault="00965AC6" w:rsidP="00806C1B">
            <w:pPr>
              <w:pStyle w:val="TableText"/>
            </w:pPr>
            <w:r>
              <w:t>102</w:t>
            </w:r>
          </w:p>
        </w:tc>
      </w:tr>
      <w:tr w:rsidR="00965AC6" w14:paraId="41D840F8" w14:textId="77777777">
        <w:trPr>
          <w:jc w:val="center"/>
        </w:trPr>
        <w:tc>
          <w:tcPr>
            <w:tcW w:w="1572" w:type="dxa"/>
            <w:tcBorders>
              <w:bottom w:val="single" w:sz="4" w:space="0" w:color="auto"/>
            </w:tcBorders>
          </w:tcPr>
          <w:p w14:paraId="36D0C057" w14:textId="77777777" w:rsidR="00965AC6" w:rsidRDefault="00965AC6" w:rsidP="00806C1B">
            <w:pPr>
              <w:pStyle w:val="TableText"/>
            </w:pPr>
            <w:r>
              <w:t>Setting C</w:t>
            </w:r>
          </w:p>
        </w:tc>
        <w:tc>
          <w:tcPr>
            <w:tcW w:w="1680" w:type="dxa"/>
            <w:tcBorders>
              <w:bottom w:val="single" w:sz="4" w:space="0" w:color="auto"/>
            </w:tcBorders>
          </w:tcPr>
          <w:p w14:paraId="016F91EA" w14:textId="77777777" w:rsidR="00965AC6" w:rsidRDefault="00965AC6" w:rsidP="00806C1B">
            <w:pPr>
              <w:pStyle w:val="TableText"/>
            </w:pPr>
            <w:r>
              <w:t>98</w:t>
            </w:r>
          </w:p>
        </w:tc>
        <w:tc>
          <w:tcPr>
            <w:tcW w:w="1608" w:type="dxa"/>
            <w:tcBorders>
              <w:bottom w:val="single" w:sz="4" w:space="0" w:color="auto"/>
            </w:tcBorders>
          </w:tcPr>
          <w:p w14:paraId="303D7C59" w14:textId="77777777" w:rsidR="00965AC6" w:rsidRDefault="00965AC6" w:rsidP="00806C1B">
            <w:pPr>
              <w:pStyle w:val="TableText"/>
            </w:pPr>
            <w:r>
              <w:t>85</w:t>
            </w:r>
          </w:p>
        </w:tc>
      </w:tr>
    </w:tbl>
    <w:p w14:paraId="204138E2" w14:textId="77777777" w:rsidR="00A32EFE" w:rsidRPr="004B617E" w:rsidRDefault="004B617E" w:rsidP="00713D86">
      <w:pPr>
        <w:pStyle w:val="Caption"/>
        <w:rPr>
          <w:color w:val="232323"/>
        </w:rPr>
      </w:pPr>
      <w:r w:rsidRPr="004B617E">
        <w:t>Table 1. A Very Nice Table</w:t>
      </w:r>
    </w:p>
    <w:p w14:paraId="012FFC8A" w14:textId="77777777" w:rsidR="00A32EFE" w:rsidRPr="007D5F6D" w:rsidRDefault="00A32EFE" w:rsidP="008A46B5">
      <w:pPr>
        <w:pStyle w:val="Heading2"/>
        <w:rPr>
          <w:lang w:val="es-ES"/>
        </w:rPr>
      </w:pPr>
      <w:proofErr w:type="spellStart"/>
      <w:r w:rsidRPr="007D5F6D">
        <w:rPr>
          <w:lang w:val="es-ES"/>
        </w:rPr>
        <w:t>Other</w:t>
      </w:r>
      <w:proofErr w:type="spellEnd"/>
      <w:r w:rsidRPr="007D5F6D">
        <w:rPr>
          <w:lang w:val="es-ES"/>
        </w:rPr>
        <w:t xml:space="preserve"> Visual Media (</w:t>
      </w:r>
      <w:proofErr w:type="spellStart"/>
      <w:r w:rsidRPr="007D5F6D">
        <w:rPr>
          <w:lang w:val="es-ES"/>
        </w:rPr>
        <w:t>e.g</w:t>
      </w:r>
      <w:proofErr w:type="spellEnd"/>
      <w:r w:rsidRPr="007D5F6D">
        <w:rPr>
          <w:lang w:val="es-ES"/>
        </w:rPr>
        <w:t xml:space="preserve">., video clips)  </w:t>
      </w:r>
    </w:p>
    <w:p w14:paraId="28F7E3B8" w14:textId="6EC58808" w:rsidR="008E60DD" w:rsidRDefault="008E60DD" w:rsidP="00F73DF6">
      <w:pPr>
        <w:rPr>
          <w:rFonts w:eastAsia="SimSun" w:cs="Calibri"/>
          <w:lang w:eastAsia="zh-CN"/>
        </w:rPr>
      </w:pPr>
      <w:r w:rsidRPr="00540474">
        <w:rPr>
          <w:rFonts w:cs="Calibri"/>
        </w:rPr>
        <w:t xml:space="preserve">Submissions that rely on the use of visual media such as video, animation, visual analytics, etc., should be submitted to the new Visual Media Track, regardless of their topic. The visual media portion of the submission should be no more than 15 minutes (in total) for </w:t>
      </w:r>
      <w:r>
        <w:rPr>
          <w:rFonts w:cs="Calibri"/>
        </w:rPr>
        <w:t xml:space="preserve">a </w:t>
      </w:r>
      <w:r w:rsidRPr="00540474">
        <w:rPr>
          <w:rFonts w:cs="Calibri"/>
        </w:rPr>
        <w:t>complete research paper and 7 minutes for a research in progress paper.  Given the limitations of Manuscript Central, the visual media portion of the paper must be hosted outside the review system. We ask each author to create his/her own account with an open access provider of choice (e.g., linked video could be hosted in Vimeo or YouTube). Please use a pseudo user nam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Manuscript Central. Do not change your online media after submitting the paper for review with Manuscript C</w:t>
      </w:r>
      <w:r w:rsidRPr="00571C70">
        <w:rPr>
          <w:rFonts w:cs="Calibri"/>
        </w:rPr>
        <w:t>entral.  We recommend using Creative Commons Licenses for the visual media portion of the submission.  If you have any other questions, please contact the Visual Media Track chairs.</w:t>
      </w:r>
    </w:p>
    <w:p w14:paraId="46CFC09E" w14:textId="092E13B1" w:rsidR="00D70C64" w:rsidRDefault="00D70C64" w:rsidP="00D70C64">
      <w:pPr>
        <w:pStyle w:val="Heading1"/>
      </w:pPr>
      <w:r>
        <w:t xml:space="preserve">Header </w:t>
      </w:r>
    </w:p>
    <w:p w14:paraId="2B1D5926" w14:textId="006C1D6C" w:rsidR="00D70C64" w:rsidRDefault="00D70C64" w:rsidP="00D70C64">
      <w:r>
        <w:t xml:space="preserve">The header includes author information and a running head (i.e., a </w:t>
      </w:r>
      <w:proofErr w:type="gramStart"/>
      <w:r>
        <w:t>short abbreviated</w:t>
      </w:r>
      <w:proofErr w:type="gramEnd"/>
      <w:r>
        <w:t xml:space="preserve"> title) of up to 8 words.  Please DO NOT include </w:t>
      </w:r>
      <w:r w:rsidR="00FD0E29">
        <w:t xml:space="preserve">author information for the submission.  Author information in the header will be added to the camera-ready version of the paper for the proceedings. </w:t>
      </w:r>
    </w:p>
    <w:p w14:paraId="48E7DC6A" w14:textId="77777777" w:rsidR="00965AC6" w:rsidRDefault="00965AC6" w:rsidP="008A46B5">
      <w:pPr>
        <w:pStyle w:val="Heading1"/>
      </w:pPr>
      <w:r>
        <w:lastRenderedPageBreak/>
        <w:t>Language, Style, and Content</w:t>
      </w:r>
    </w:p>
    <w:p w14:paraId="01FFBA4C" w14:textId="77777777" w:rsidR="00965AC6" w:rsidRDefault="00965AC6" w:rsidP="00965AC6">
      <w:r>
        <w:t>With regard to spelling and punctuation, you may use any dialect of English (e.g., British, Canadian, US, etc.) provided this is done consistently. Hyphenation is optional. To ensure suitability for an international audience, please pay attention to the following:</w:t>
      </w:r>
    </w:p>
    <w:p w14:paraId="4A9AA111" w14:textId="77777777" w:rsidR="00965AC6" w:rsidRDefault="00965AC6" w:rsidP="00965AC6">
      <w:pPr>
        <w:pStyle w:val="Bullet"/>
      </w:pPr>
      <w:r>
        <w:t xml:space="preserve">Write in a straightforward style. </w:t>
      </w:r>
    </w:p>
    <w:p w14:paraId="2921F082" w14:textId="77777777" w:rsidR="00965AC6" w:rsidRDefault="00965AC6" w:rsidP="00965AC6">
      <w:pPr>
        <w:pStyle w:val="Bullet"/>
      </w:pPr>
      <w:r>
        <w:t xml:space="preserve">Try to avoid long or complex sentence structures. </w:t>
      </w:r>
    </w:p>
    <w:p w14:paraId="161461DA" w14:textId="77777777" w:rsidR="00965AC6" w:rsidRDefault="00965AC6" w:rsidP="00965AC6">
      <w:pPr>
        <w:pStyle w:val="Bullet"/>
      </w:pPr>
      <w:r>
        <w:t>Briefly define or explain all technical terms that may be unfamiliar to readers.</w:t>
      </w:r>
    </w:p>
    <w:p w14:paraId="26FAABA2" w14:textId="77777777" w:rsidR="00965AC6" w:rsidRDefault="00965AC6" w:rsidP="00965AC6">
      <w:pPr>
        <w:pStyle w:val="Bullet"/>
      </w:pPr>
      <w:r>
        <w:t>Explain all acronyms the first time they are used in your text – e.g., “primary care provider (PCP)”.</w:t>
      </w:r>
    </w:p>
    <w:p w14:paraId="79972B9B" w14:textId="77777777" w:rsidR="00965AC6" w:rsidRDefault="00965AC6" w:rsidP="00965AC6">
      <w:pPr>
        <w:pStyle w:val="Bullet"/>
      </w:pPr>
      <w:r>
        <w:t>Explain local references (e.g., not everyone knows all city names in a particular country).</w:t>
      </w:r>
    </w:p>
    <w:p w14:paraId="3770DDA2" w14:textId="77777777" w:rsidR="00EF69AA" w:rsidRDefault="00EF69AA" w:rsidP="00EF69AA">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7FF3614C" w14:textId="77777777" w:rsidR="00965AC6" w:rsidRDefault="00965AC6" w:rsidP="008A46B5">
      <w:pPr>
        <w:pStyle w:val="Heading1"/>
      </w:pPr>
      <w:r>
        <w:t>Conclusion</w:t>
      </w:r>
    </w:p>
    <w:p w14:paraId="36E88B75" w14:textId="77777777" w:rsidR="00965AC6" w:rsidRDefault="00965AC6" w:rsidP="00965AC6">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123AE23F" w14:textId="77777777" w:rsidR="008A46B5" w:rsidRDefault="00965AC6" w:rsidP="008A46B5">
      <w:pPr>
        <w:pStyle w:val="Heading1"/>
      </w:pPr>
      <w:r>
        <w:t>Acknowledgements</w:t>
      </w:r>
      <w:r w:rsidR="008A46B5">
        <w:t xml:space="preserve"> (optional)</w:t>
      </w:r>
      <w:r w:rsidR="005A5DF5">
        <w:t xml:space="preserve"> </w:t>
      </w:r>
    </w:p>
    <w:p w14:paraId="78063D16" w14:textId="77777777" w:rsidR="00965AC6" w:rsidRPr="008A46B5" w:rsidRDefault="005A5DF5" w:rsidP="008A46B5">
      <w:r w:rsidRPr="008A46B5">
        <w:t xml:space="preserve">Please do </w:t>
      </w:r>
      <w:r w:rsidRPr="008A46B5">
        <w:rPr>
          <w:i/>
          <w:u w:val="single"/>
        </w:rPr>
        <w:t>not</w:t>
      </w:r>
      <w:r w:rsidRPr="008A46B5">
        <w:t xml:space="preserve"> add acknowledge</w:t>
      </w:r>
      <w:r w:rsidR="00BA6C15" w:rsidRPr="008A46B5">
        <w:t>ments</w:t>
      </w:r>
      <w:r w:rsidRPr="008A46B5">
        <w:t xml:space="preserve"> to your submission because it will help identify authors.  Acknowledgements may be added after</w:t>
      </w:r>
      <w:r w:rsidR="006B05C2" w:rsidRPr="008A46B5">
        <w:t>wards if</w:t>
      </w:r>
      <w:r w:rsidRPr="008A46B5">
        <w:t xml:space="preserve"> papers are accepted.</w:t>
      </w:r>
    </w:p>
    <w:p w14:paraId="226269A8" w14:textId="77777777" w:rsidR="00483709" w:rsidRDefault="00483709" w:rsidP="008A46B5">
      <w:pPr>
        <w:pStyle w:val="Heading2"/>
      </w:pPr>
      <w:r>
        <w:t>References and Citations</w:t>
      </w:r>
    </w:p>
    <w:p w14:paraId="347C24D4" w14:textId="77777777" w:rsidR="00DC1B37" w:rsidRPr="00DC1B37" w:rsidRDefault="00DC1B37" w:rsidP="00DC1B37">
      <w:pPr>
        <w:rPr>
          <w:rFonts w:eastAsia="Batang"/>
          <w:lang w:eastAsia="ko-KR"/>
        </w:rPr>
      </w:pPr>
      <w:r>
        <w:rPr>
          <w:rFonts w:eastAsia="Batang"/>
          <w:lang w:eastAsia="ko-KR"/>
        </w:rPr>
        <w:t>Please e</w:t>
      </w:r>
      <w:r w:rsidRPr="00DC1B37">
        <w:rPr>
          <w:rFonts w:eastAsia="Batang"/>
          <w:lang w:eastAsia="ko-KR"/>
        </w:rPr>
        <w:t>nsure that all references are present, complete, a</w:t>
      </w:r>
      <w:r>
        <w:rPr>
          <w:rFonts w:eastAsia="Batang"/>
          <w:lang w:eastAsia="ko-KR"/>
        </w:rPr>
        <w:t xml:space="preserve">nd accurate as per the examples below (see References section).  </w:t>
      </w:r>
    </w:p>
    <w:p w14:paraId="199DA7D8" w14:textId="77777777" w:rsidR="00483709" w:rsidRDefault="00483709" w:rsidP="00483709">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9"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8A2415">
        <w:rPr>
          <w:rFonts w:eastAsia="Batang"/>
          <w:lang w:eastAsia="ko-KR"/>
        </w:rPr>
        <w:t>You may access the End Note Style</w:t>
      </w:r>
      <w:r w:rsidR="00C34A4E">
        <w:rPr>
          <w:rFonts w:eastAsia="Batang"/>
          <w:lang w:eastAsia="ko-KR"/>
        </w:rPr>
        <w:t xml:space="preserve"> at</w:t>
      </w:r>
      <w:r w:rsidR="008A2415">
        <w:rPr>
          <w:rFonts w:eastAsia="Batang"/>
          <w:lang w:eastAsia="ko-KR"/>
        </w:rPr>
        <w:t xml:space="preserve"> </w:t>
      </w:r>
      <w:hyperlink r:id="rId10" w:history="1">
        <w:r w:rsidR="00C34A4E">
          <w:rPr>
            <w:rStyle w:val="Hyperlink"/>
            <w:rFonts w:eastAsia="Batang"/>
            <w:lang w:eastAsia="ko-KR"/>
          </w:rPr>
          <w:t>http://start.aisnet.org/resource/resmgr/Files/MISQ-Revised.zip</w:t>
        </w:r>
      </w:hyperlink>
      <w:r w:rsidR="008A2415">
        <w:rPr>
          <w:rFonts w:eastAsia="Batang"/>
          <w:lang w:eastAsia="ko-KR"/>
        </w:rPr>
        <w:t>.</w:t>
      </w:r>
    </w:p>
    <w:p w14:paraId="503CC03E" w14:textId="77777777" w:rsidR="00483709" w:rsidRPr="00483709" w:rsidRDefault="00483709" w:rsidP="00483709">
      <w:r>
        <w:t>Your references should comprise only published materials accessible to the public. Proprietary information may not be cited.</w:t>
      </w:r>
    </w:p>
    <w:p w14:paraId="45A7DBE5" w14:textId="77777777" w:rsidR="00DC1B37" w:rsidRDefault="00965AC6" w:rsidP="008A46B5">
      <w:pPr>
        <w:pStyle w:val="Heading1"/>
      </w:pPr>
      <w:r>
        <w:t>References</w:t>
      </w:r>
    </w:p>
    <w:p w14:paraId="53ABC412" w14:textId="77777777" w:rsidR="00250752" w:rsidRDefault="00250752" w:rsidP="00250752">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7F8DC53F" w14:textId="77777777" w:rsidR="00250752" w:rsidRDefault="00250752" w:rsidP="00250752">
      <w:pPr>
        <w:pStyle w:val="References"/>
      </w:pPr>
      <w:proofErr w:type="spellStart"/>
      <w:r>
        <w:t>Benbasat</w:t>
      </w:r>
      <w:proofErr w:type="spellEnd"/>
      <w:r>
        <w:t xml:space="preserve">, I., and </w:t>
      </w:r>
      <w:proofErr w:type="spellStart"/>
      <w:r>
        <w:t>Zmud</w:t>
      </w:r>
      <w:proofErr w:type="spellEnd"/>
      <w:r>
        <w:t xml:space="preserve">, R. W. 2003. “The Identity Crisis within the IS Discipline: Defining and Communicating the Discipline’s Core Properties,” </w:t>
      </w:r>
      <w:r w:rsidRPr="004A6D36">
        <w:rPr>
          <w:i/>
        </w:rPr>
        <w:t>MIS Quarterly</w:t>
      </w:r>
      <w:r>
        <w:t xml:space="preserve"> (27:2), pp. 183-194.</w:t>
      </w:r>
    </w:p>
    <w:p w14:paraId="7CD4F280" w14:textId="77777777" w:rsidR="00250752" w:rsidRDefault="00250752" w:rsidP="00250752">
      <w:pPr>
        <w:pStyle w:val="References"/>
      </w:pPr>
      <w:r>
        <w:t xml:space="preserve">Bonini, C. P.  1963.  </w:t>
      </w:r>
      <w:r w:rsidRPr="009A5C63">
        <w:rPr>
          <w:i/>
        </w:rPr>
        <w:t>Simulation of Information and Decision Systems in the Firm</w:t>
      </w:r>
      <w:r>
        <w:t>, Englewood Cliffs, NJ:  Prentice-Hall.</w:t>
      </w:r>
    </w:p>
    <w:p w14:paraId="10681901" w14:textId="77777777" w:rsidR="00250752" w:rsidRDefault="00250752" w:rsidP="00250752">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DeGross, S. </w:t>
      </w:r>
      <w:proofErr w:type="spellStart"/>
      <w:r>
        <w:t>Jarvenpaa</w:t>
      </w:r>
      <w:proofErr w:type="spellEnd"/>
      <w:r>
        <w:t>, and A. Srinivasan (eds.), Cleveland, OH, pp. 174-194.</w:t>
      </w:r>
    </w:p>
    <w:p w14:paraId="435601D1" w14:textId="77777777" w:rsidR="003168A1" w:rsidRDefault="003168A1" w:rsidP="003168A1"/>
    <w:sectPr w:rsidR="003168A1" w:rsidSect="00A01E27">
      <w:footerReference w:type="defaul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32F06" w14:textId="77777777" w:rsidR="00A01E27" w:rsidRDefault="00A01E27">
      <w:r>
        <w:separator/>
      </w:r>
    </w:p>
  </w:endnote>
  <w:endnote w:type="continuationSeparator" w:id="0">
    <w:p w14:paraId="042C3170" w14:textId="77777777" w:rsidR="00A01E27" w:rsidRDefault="00A01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11251" w14:textId="40A8C807" w:rsidR="004E66DD" w:rsidRDefault="00761679" w:rsidP="00437223">
    <w:pPr>
      <w:pStyle w:val="Footer"/>
    </w:pPr>
    <w:r>
      <w:t>CADSCOM 202</w:t>
    </w:r>
    <w:r w:rsidR="00542BF8">
      <w:t>2</w:t>
    </w:r>
    <w:r w:rsidR="004E66DD">
      <w:tab/>
    </w:r>
    <w:r w:rsidR="004E66DD" w:rsidRPr="00F96CC8">
      <w:rPr>
        <w:rStyle w:val="PageNumber"/>
        <w:b/>
        <w:i w:val="0"/>
      </w:rPr>
      <w:fldChar w:fldCharType="begin"/>
    </w:r>
    <w:r w:rsidR="004E66DD" w:rsidRPr="00F96CC8">
      <w:rPr>
        <w:rStyle w:val="PageNumber"/>
        <w:b/>
        <w:i w:val="0"/>
      </w:rPr>
      <w:instrText xml:space="preserve"> PAGE </w:instrText>
    </w:r>
    <w:r w:rsidR="004E66DD" w:rsidRPr="00F96CC8">
      <w:rPr>
        <w:rStyle w:val="PageNumber"/>
        <w:b/>
        <w:i w:val="0"/>
      </w:rPr>
      <w:fldChar w:fldCharType="separate"/>
    </w:r>
    <w:r w:rsidR="001457C3">
      <w:rPr>
        <w:rStyle w:val="PageNumber"/>
        <w:b/>
        <w:i w:val="0"/>
        <w:noProof/>
      </w:rPr>
      <w:t>1</w:t>
    </w:r>
    <w:r w:rsidR="004E66DD" w:rsidRPr="00F96CC8">
      <w:rPr>
        <w:rStyle w:val="PageNumber"/>
        <w:b/>
        <w:i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D253D" w14:textId="77777777" w:rsidR="002F27B6" w:rsidRDefault="002F27B6" w:rsidP="00437223">
    <w:pPr>
      <w:pStyle w:val="Footer"/>
    </w:pPr>
    <w:r>
      <w:t>Fourth Annual Pre-ICIS LG CNS/</w:t>
    </w:r>
    <w:proofErr w:type="spellStart"/>
    <w:r>
      <w:t>KrAIS</w:t>
    </w:r>
    <w:proofErr w:type="spellEnd"/>
    <w:r>
      <w:t xml:space="preserve"> Research Workshop</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356E68" w14:textId="77777777" w:rsidR="00A01E27" w:rsidRDefault="00A01E27">
      <w:r>
        <w:separator/>
      </w:r>
    </w:p>
  </w:footnote>
  <w:footnote w:type="continuationSeparator" w:id="0">
    <w:p w14:paraId="4CCA3E92" w14:textId="77777777" w:rsidR="00A01E27" w:rsidRDefault="00A01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598EC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812791485">
    <w:abstractNumId w:val="10"/>
  </w:num>
  <w:num w:numId="2" w16cid:durableId="863441390">
    <w:abstractNumId w:val="8"/>
  </w:num>
  <w:num w:numId="3" w16cid:durableId="264504676">
    <w:abstractNumId w:val="7"/>
  </w:num>
  <w:num w:numId="4" w16cid:durableId="693462633">
    <w:abstractNumId w:val="6"/>
  </w:num>
  <w:num w:numId="5" w16cid:durableId="1475373574">
    <w:abstractNumId w:val="5"/>
  </w:num>
  <w:num w:numId="6" w16cid:durableId="1530725213">
    <w:abstractNumId w:val="9"/>
  </w:num>
  <w:num w:numId="7" w16cid:durableId="225916449">
    <w:abstractNumId w:val="4"/>
  </w:num>
  <w:num w:numId="8" w16cid:durableId="136000623">
    <w:abstractNumId w:val="3"/>
  </w:num>
  <w:num w:numId="9" w16cid:durableId="1204438963">
    <w:abstractNumId w:val="2"/>
  </w:num>
  <w:num w:numId="10" w16cid:durableId="1310672800">
    <w:abstractNumId w:val="1"/>
  </w:num>
  <w:num w:numId="11" w16cid:durableId="721951733">
    <w:abstractNumId w:val="10"/>
  </w:num>
  <w:num w:numId="12" w16cid:durableId="1609042225">
    <w:abstractNumId w:val="8"/>
  </w:num>
  <w:num w:numId="13" w16cid:durableId="1821389040">
    <w:abstractNumId w:val="7"/>
  </w:num>
  <w:num w:numId="14" w16cid:durableId="772868125">
    <w:abstractNumId w:val="6"/>
  </w:num>
  <w:num w:numId="15" w16cid:durableId="1328971128">
    <w:abstractNumId w:val="5"/>
  </w:num>
  <w:num w:numId="16" w16cid:durableId="700204322">
    <w:abstractNumId w:val="9"/>
  </w:num>
  <w:num w:numId="17" w16cid:durableId="346491681">
    <w:abstractNumId w:val="4"/>
  </w:num>
  <w:num w:numId="18" w16cid:durableId="1641305395">
    <w:abstractNumId w:val="3"/>
  </w:num>
  <w:num w:numId="19" w16cid:durableId="1734306536">
    <w:abstractNumId w:val="2"/>
  </w:num>
  <w:num w:numId="20" w16cid:durableId="702173315">
    <w:abstractNumId w:val="1"/>
  </w:num>
  <w:num w:numId="21" w16cid:durableId="879898198">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1097170733">
    <w:abstractNumId w:val="25"/>
  </w:num>
  <w:num w:numId="23" w16cid:durableId="468278815">
    <w:abstractNumId w:val="17"/>
  </w:num>
  <w:num w:numId="24" w16cid:durableId="2039158635">
    <w:abstractNumId w:val="11"/>
  </w:num>
  <w:num w:numId="25" w16cid:durableId="1851989175">
    <w:abstractNumId w:val="18"/>
  </w:num>
  <w:num w:numId="26" w16cid:durableId="1418089758">
    <w:abstractNumId w:val="16"/>
  </w:num>
  <w:num w:numId="27" w16cid:durableId="1191801894">
    <w:abstractNumId w:val="20"/>
  </w:num>
  <w:num w:numId="28" w16cid:durableId="240678372">
    <w:abstractNumId w:val="21"/>
  </w:num>
  <w:num w:numId="29" w16cid:durableId="1042368201">
    <w:abstractNumId w:val="15"/>
  </w:num>
  <w:num w:numId="30" w16cid:durableId="1952542607">
    <w:abstractNumId w:val="23"/>
  </w:num>
  <w:num w:numId="31" w16cid:durableId="1084718446">
    <w:abstractNumId w:val="13"/>
  </w:num>
  <w:num w:numId="32" w16cid:durableId="2128502234">
    <w:abstractNumId w:val="26"/>
  </w:num>
  <w:num w:numId="33" w16cid:durableId="1567104935">
    <w:abstractNumId w:val="19"/>
  </w:num>
  <w:num w:numId="34" w16cid:durableId="383913686">
    <w:abstractNumId w:val="22"/>
  </w:num>
  <w:num w:numId="35" w16cid:durableId="848788493">
    <w:abstractNumId w:val="14"/>
  </w:num>
  <w:num w:numId="36" w16cid:durableId="1168715795">
    <w:abstractNumId w:val="24"/>
  </w:num>
  <w:num w:numId="37" w16cid:durableId="1847596074">
    <w:abstractNumId w:val="27"/>
  </w:num>
  <w:num w:numId="38" w16cid:durableId="1006442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DA0MTQwNjOxMDFX0lEKTi0uzszPAykwrAUAJAIYW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1020E"/>
    <w:rsid w:val="00011994"/>
    <w:rsid w:val="00014FB4"/>
    <w:rsid w:val="00042BFB"/>
    <w:rsid w:val="00054F4D"/>
    <w:rsid w:val="00063C54"/>
    <w:rsid w:val="00075310"/>
    <w:rsid w:val="00085371"/>
    <w:rsid w:val="000A6775"/>
    <w:rsid w:val="000D0AEC"/>
    <w:rsid w:val="000E22C7"/>
    <w:rsid w:val="00124237"/>
    <w:rsid w:val="0013309F"/>
    <w:rsid w:val="00141A9B"/>
    <w:rsid w:val="0014374C"/>
    <w:rsid w:val="001457C3"/>
    <w:rsid w:val="001576D3"/>
    <w:rsid w:val="001773E5"/>
    <w:rsid w:val="001906BF"/>
    <w:rsid w:val="001A739A"/>
    <w:rsid w:val="001B1344"/>
    <w:rsid w:val="001B3A79"/>
    <w:rsid w:val="001D5393"/>
    <w:rsid w:val="001E250D"/>
    <w:rsid w:val="001E691E"/>
    <w:rsid w:val="001E6D71"/>
    <w:rsid w:val="001F6F9D"/>
    <w:rsid w:val="00203996"/>
    <w:rsid w:val="0020411F"/>
    <w:rsid w:val="0020739E"/>
    <w:rsid w:val="002211FA"/>
    <w:rsid w:val="0022139A"/>
    <w:rsid w:val="00223626"/>
    <w:rsid w:val="00234876"/>
    <w:rsid w:val="0023491A"/>
    <w:rsid w:val="00236913"/>
    <w:rsid w:val="002377E0"/>
    <w:rsid w:val="0024398F"/>
    <w:rsid w:val="00246ADD"/>
    <w:rsid w:val="00250752"/>
    <w:rsid w:val="00253293"/>
    <w:rsid w:val="00280AA3"/>
    <w:rsid w:val="00282645"/>
    <w:rsid w:val="00282F03"/>
    <w:rsid w:val="00297DD0"/>
    <w:rsid w:val="002B31B5"/>
    <w:rsid w:val="002C245C"/>
    <w:rsid w:val="002C5567"/>
    <w:rsid w:val="002D5089"/>
    <w:rsid w:val="002E4C9B"/>
    <w:rsid w:val="002E524B"/>
    <w:rsid w:val="002F27B6"/>
    <w:rsid w:val="0030526E"/>
    <w:rsid w:val="00307673"/>
    <w:rsid w:val="00311A39"/>
    <w:rsid w:val="003168A1"/>
    <w:rsid w:val="0034116A"/>
    <w:rsid w:val="00341D1B"/>
    <w:rsid w:val="0036090E"/>
    <w:rsid w:val="00370E2E"/>
    <w:rsid w:val="00377ED7"/>
    <w:rsid w:val="00384E95"/>
    <w:rsid w:val="00392830"/>
    <w:rsid w:val="00392BD9"/>
    <w:rsid w:val="003A0EDA"/>
    <w:rsid w:val="003A2B14"/>
    <w:rsid w:val="003A2D11"/>
    <w:rsid w:val="003B0171"/>
    <w:rsid w:val="003B268B"/>
    <w:rsid w:val="003B4EBB"/>
    <w:rsid w:val="003C233F"/>
    <w:rsid w:val="004015D9"/>
    <w:rsid w:val="00413AC9"/>
    <w:rsid w:val="004315F5"/>
    <w:rsid w:val="00437223"/>
    <w:rsid w:val="00460D21"/>
    <w:rsid w:val="00464A64"/>
    <w:rsid w:val="00483709"/>
    <w:rsid w:val="00494A74"/>
    <w:rsid w:val="004A2057"/>
    <w:rsid w:val="004A7344"/>
    <w:rsid w:val="004B5DFA"/>
    <w:rsid w:val="004B617E"/>
    <w:rsid w:val="004B73C5"/>
    <w:rsid w:val="004C002B"/>
    <w:rsid w:val="004C2BF3"/>
    <w:rsid w:val="004E66DD"/>
    <w:rsid w:val="004F2925"/>
    <w:rsid w:val="004F7BA2"/>
    <w:rsid w:val="005050BE"/>
    <w:rsid w:val="00507692"/>
    <w:rsid w:val="0051316C"/>
    <w:rsid w:val="00516B41"/>
    <w:rsid w:val="00516EBE"/>
    <w:rsid w:val="00536312"/>
    <w:rsid w:val="00542BF8"/>
    <w:rsid w:val="0054399F"/>
    <w:rsid w:val="00570E92"/>
    <w:rsid w:val="005835FD"/>
    <w:rsid w:val="00597B69"/>
    <w:rsid w:val="005A5DF5"/>
    <w:rsid w:val="005A6555"/>
    <w:rsid w:val="005B2C93"/>
    <w:rsid w:val="005B718F"/>
    <w:rsid w:val="005F0EEA"/>
    <w:rsid w:val="005F1CBD"/>
    <w:rsid w:val="005F1D6C"/>
    <w:rsid w:val="005F374B"/>
    <w:rsid w:val="005F40AB"/>
    <w:rsid w:val="005F5A1C"/>
    <w:rsid w:val="0062214E"/>
    <w:rsid w:val="00662182"/>
    <w:rsid w:val="0067228D"/>
    <w:rsid w:val="006766C4"/>
    <w:rsid w:val="00681804"/>
    <w:rsid w:val="00684ED1"/>
    <w:rsid w:val="006865BC"/>
    <w:rsid w:val="00690AA8"/>
    <w:rsid w:val="006A5997"/>
    <w:rsid w:val="006B05C2"/>
    <w:rsid w:val="006D1775"/>
    <w:rsid w:val="006E7A99"/>
    <w:rsid w:val="006F1768"/>
    <w:rsid w:val="006F2372"/>
    <w:rsid w:val="00702C05"/>
    <w:rsid w:val="00713D86"/>
    <w:rsid w:val="007303B7"/>
    <w:rsid w:val="007518F3"/>
    <w:rsid w:val="007523AF"/>
    <w:rsid w:val="00761679"/>
    <w:rsid w:val="007652D8"/>
    <w:rsid w:val="007738BD"/>
    <w:rsid w:val="007B0802"/>
    <w:rsid w:val="007B7712"/>
    <w:rsid w:val="007C1AA3"/>
    <w:rsid w:val="007D2DAD"/>
    <w:rsid w:val="007D5F6D"/>
    <w:rsid w:val="007D7904"/>
    <w:rsid w:val="007E6E73"/>
    <w:rsid w:val="007F2ADC"/>
    <w:rsid w:val="0080237E"/>
    <w:rsid w:val="00806C1B"/>
    <w:rsid w:val="00807F4F"/>
    <w:rsid w:val="00815445"/>
    <w:rsid w:val="00837E06"/>
    <w:rsid w:val="00843B8D"/>
    <w:rsid w:val="00860680"/>
    <w:rsid w:val="008771B1"/>
    <w:rsid w:val="008812E0"/>
    <w:rsid w:val="00890889"/>
    <w:rsid w:val="008A2415"/>
    <w:rsid w:val="008A46B5"/>
    <w:rsid w:val="008B03FB"/>
    <w:rsid w:val="008B2610"/>
    <w:rsid w:val="008B29E4"/>
    <w:rsid w:val="008D1144"/>
    <w:rsid w:val="008D7634"/>
    <w:rsid w:val="008E381A"/>
    <w:rsid w:val="008E60DD"/>
    <w:rsid w:val="008E74AB"/>
    <w:rsid w:val="008F1E11"/>
    <w:rsid w:val="008F3295"/>
    <w:rsid w:val="00944873"/>
    <w:rsid w:val="00957583"/>
    <w:rsid w:val="00965AC6"/>
    <w:rsid w:val="009736A5"/>
    <w:rsid w:val="009843AA"/>
    <w:rsid w:val="00985503"/>
    <w:rsid w:val="009948DC"/>
    <w:rsid w:val="009B2EE0"/>
    <w:rsid w:val="009B59C6"/>
    <w:rsid w:val="009C31AC"/>
    <w:rsid w:val="009E1C64"/>
    <w:rsid w:val="009E2A70"/>
    <w:rsid w:val="00A01E27"/>
    <w:rsid w:val="00A04535"/>
    <w:rsid w:val="00A237CF"/>
    <w:rsid w:val="00A32EFE"/>
    <w:rsid w:val="00A42BEE"/>
    <w:rsid w:val="00A44271"/>
    <w:rsid w:val="00A44531"/>
    <w:rsid w:val="00A619BC"/>
    <w:rsid w:val="00AA0F40"/>
    <w:rsid w:val="00AD67CC"/>
    <w:rsid w:val="00AD7B4E"/>
    <w:rsid w:val="00AE322E"/>
    <w:rsid w:val="00B00F77"/>
    <w:rsid w:val="00B05A40"/>
    <w:rsid w:val="00B116E5"/>
    <w:rsid w:val="00B12385"/>
    <w:rsid w:val="00B25EB9"/>
    <w:rsid w:val="00B30193"/>
    <w:rsid w:val="00B311BF"/>
    <w:rsid w:val="00B40742"/>
    <w:rsid w:val="00B43C63"/>
    <w:rsid w:val="00B56D3F"/>
    <w:rsid w:val="00B56E04"/>
    <w:rsid w:val="00B577BB"/>
    <w:rsid w:val="00B64EAC"/>
    <w:rsid w:val="00B6614E"/>
    <w:rsid w:val="00B7172A"/>
    <w:rsid w:val="00B91142"/>
    <w:rsid w:val="00BA2EBD"/>
    <w:rsid w:val="00BA6C15"/>
    <w:rsid w:val="00BB410A"/>
    <w:rsid w:val="00BC4BCF"/>
    <w:rsid w:val="00BD6F7A"/>
    <w:rsid w:val="00BE0828"/>
    <w:rsid w:val="00BF1D58"/>
    <w:rsid w:val="00BF2858"/>
    <w:rsid w:val="00BF3D81"/>
    <w:rsid w:val="00C013BD"/>
    <w:rsid w:val="00C251A3"/>
    <w:rsid w:val="00C25259"/>
    <w:rsid w:val="00C2763A"/>
    <w:rsid w:val="00C34A4E"/>
    <w:rsid w:val="00C657F9"/>
    <w:rsid w:val="00C65F45"/>
    <w:rsid w:val="00C734BA"/>
    <w:rsid w:val="00C73D72"/>
    <w:rsid w:val="00C77DB0"/>
    <w:rsid w:val="00C9116C"/>
    <w:rsid w:val="00C96241"/>
    <w:rsid w:val="00CA3CC9"/>
    <w:rsid w:val="00CB0FA7"/>
    <w:rsid w:val="00CC1679"/>
    <w:rsid w:val="00CC3E13"/>
    <w:rsid w:val="00CD474D"/>
    <w:rsid w:val="00CD693C"/>
    <w:rsid w:val="00CF4B6C"/>
    <w:rsid w:val="00CF63E7"/>
    <w:rsid w:val="00D04FA6"/>
    <w:rsid w:val="00D06932"/>
    <w:rsid w:val="00D21DA7"/>
    <w:rsid w:val="00D27B55"/>
    <w:rsid w:val="00D27F30"/>
    <w:rsid w:val="00D44114"/>
    <w:rsid w:val="00D67E62"/>
    <w:rsid w:val="00D70C64"/>
    <w:rsid w:val="00D8467A"/>
    <w:rsid w:val="00DB6185"/>
    <w:rsid w:val="00DC1B37"/>
    <w:rsid w:val="00DE2BF4"/>
    <w:rsid w:val="00DE39BF"/>
    <w:rsid w:val="00DF076D"/>
    <w:rsid w:val="00DF46AF"/>
    <w:rsid w:val="00E01568"/>
    <w:rsid w:val="00E04FB6"/>
    <w:rsid w:val="00E06FC7"/>
    <w:rsid w:val="00E07014"/>
    <w:rsid w:val="00E211CB"/>
    <w:rsid w:val="00E30847"/>
    <w:rsid w:val="00E3093F"/>
    <w:rsid w:val="00E334C4"/>
    <w:rsid w:val="00E402CE"/>
    <w:rsid w:val="00E43530"/>
    <w:rsid w:val="00E50DDB"/>
    <w:rsid w:val="00E54011"/>
    <w:rsid w:val="00E7167E"/>
    <w:rsid w:val="00E753F0"/>
    <w:rsid w:val="00E8345B"/>
    <w:rsid w:val="00EA0E7A"/>
    <w:rsid w:val="00EA537C"/>
    <w:rsid w:val="00EA5E5B"/>
    <w:rsid w:val="00EC0142"/>
    <w:rsid w:val="00EC510E"/>
    <w:rsid w:val="00ED06DD"/>
    <w:rsid w:val="00EF69AA"/>
    <w:rsid w:val="00F01E7C"/>
    <w:rsid w:val="00F02D9C"/>
    <w:rsid w:val="00F0506F"/>
    <w:rsid w:val="00F10636"/>
    <w:rsid w:val="00F11A96"/>
    <w:rsid w:val="00F11F29"/>
    <w:rsid w:val="00F33A27"/>
    <w:rsid w:val="00F33F55"/>
    <w:rsid w:val="00F4166F"/>
    <w:rsid w:val="00F42CAA"/>
    <w:rsid w:val="00F5692D"/>
    <w:rsid w:val="00F5719F"/>
    <w:rsid w:val="00F57C65"/>
    <w:rsid w:val="00F73DF6"/>
    <w:rsid w:val="00F76300"/>
    <w:rsid w:val="00F771AE"/>
    <w:rsid w:val="00F96CC8"/>
    <w:rsid w:val="00FB45F6"/>
    <w:rsid w:val="00FB4930"/>
    <w:rsid w:val="00FB6A02"/>
    <w:rsid w:val="00FD0E29"/>
    <w:rsid w:val="00FD202F"/>
    <w:rsid w:val="00FE2A40"/>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0CF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437223"/>
    <w:pPr>
      <w:tabs>
        <w:tab w:val="right" w:pos="9360"/>
      </w:tabs>
      <w:spacing w:after="0"/>
    </w:pPr>
    <w:rPr>
      <w:i/>
      <w:sz w:val="18"/>
    </w:rPr>
  </w:style>
  <w:style w:type="paragraph" w:styleId="Header">
    <w:name w:val="header"/>
    <w:basedOn w:val="Normal"/>
    <w:autoRedefine/>
    <w:rsid w:val="00D70C64"/>
    <w:pPr>
      <w:tabs>
        <w:tab w:val="center" w:pos="4680"/>
        <w:tab w:val="right" w:pos="9360"/>
      </w:tabs>
      <w:spacing w:after="0"/>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536312"/>
    <w:pPr>
      <w:spacing w:after="200"/>
      <w:ind w:left="720" w:right="720"/>
    </w:pPr>
    <w:rPr>
      <w:i/>
    </w:rPr>
  </w:style>
  <w:style w:type="paragraph" w:customStyle="1" w:styleId="Keyword">
    <w:name w:val="Keyword"/>
    <w:basedOn w:val="Normal"/>
    <w:next w:val="Heading1"/>
    <w:link w:val="KeywordChar"/>
    <w:rsid w:val="00536312"/>
    <w:pPr>
      <w:spacing w:before="360" w:after="0"/>
      <w:ind w:left="1872" w:right="720" w:hanging="1152"/>
      <w:jc w:val="left"/>
    </w:pPr>
    <w:rPr>
      <w:rFonts w:eastAsia="SimSun"/>
    </w:rPr>
  </w:style>
  <w:style w:type="character" w:customStyle="1" w:styleId="KeywordChar">
    <w:name w:val="Keyword Char"/>
    <w:link w:val="Keyword"/>
    <w:rsid w:val="00536312"/>
    <w:rPr>
      <w:rFonts w:ascii="Georgia" w:hAnsi="Georgia"/>
    </w:rPr>
  </w:style>
  <w:style w:type="character" w:styleId="Hyperlink">
    <w:name w:val="Hyperlink"/>
    <w:rsid w:val="002211FA"/>
    <w:rPr>
      <w:color w:val="0000FF"/>
      <w:u w:val="single"/>
    </w:rPr>
  </w:style>
  <w:style w:type="paragraph" w:customStyle="1" w:styleId="Figure">
    <w:name w:val="Figure"/>
    <w:basedOn w:val="Normal"/>
    <w:rsid w:val="00690AA8"/>
    <w:pPr>
      <w:spacing w:after="0"/>
      <w:jc w:val="center"/>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table" w:styleId="TableGrid">
    <w:name w:val="Table Grid"/>
    <w:basedOn w:val="TableNormal"/>
    <w:rsid w:val="00DF07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tart.aisnet.org/resource/resmgr/Files/MISQ-Revised.zip" TargetMode="External"/><Relationship Id="rId4" Type="http://schemas.openxmlformats.org/officeDocument/2006/relationships/settings" Target="settings.xml"/><Relationship Id="rId9" Type="http://schemas.openxmlformats.org/officeDocument/2006/relationships/hyperlink" Target="http://www.misq.org/manuscript-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BF4698E-B21F-494A-B6E1-5E72A5AC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40</Words>
  <Characters>8758</Characters>
  <Application>Microsoft Office Word</Application>
  <DocSecurity>0</DocSecurity>
  <Lines>156</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krais</vt:lpstr>
      <vt:lpstr>krais</vt:lpstr>
    </vt:vector>
  </TitlesOfParts>
  <LinksUpToDate>false</LinksUpToDate>
  <CharactersWithSpaces>10317</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589843</vt:i4>
      </vt:variant>
      <vt:variant>
        <vt:i4>0</vt:i4>
      </vt:variant>
      <vt:variant>
        <vt:i4>0</vt:i4>
      </vt:variant>
      <vt:variant>
        <vt:i4>5</vt:i4>
      </vt:variant>
      <vt:variant>
        <vt:lpwstr>http://icis2014.aisnet.org/index.php/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is</dc:title>
  <dc:creator/>
  <cp:lastModifiedBy/>
  <cp:revision>1</cp:revision>
  <cp:lastPrinted>2007-01-24T00:32:00Z</cp:lastPrinted>
  <dcterms:created xsi:type="dcterms:W3CDTF">2019-04-10T00:44:00Z</dcterms:created>
  <dcterms:modified xsi:type="dcterms:W3CDTF">2024-04-2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GrammarlyDocumentId">
    <vt:lpwstr>4a818b2996c4cb34524d1bc31392c90419d0e5d26fe15efaf7169596c3340dac</vt:lpwstr>
  </property>
</Properties>
</file>